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026" w:rsidRDefault="00203312" w:rsidP="005B57B8">
      <w:pPr>
        <w:pStyle w:val="a3"/>
        <w:jc w:val="center"/>
        <w:rPr>
          <w:lang w:val="en-CA"/>
        </w:rPr>
      </w:pPr>
      <w:r>
        <w:rPr>
          <w:lang w:val="en-CA"/>
        </w:rPr>
        <w:t>Algorithm Tips</w:t>
      </w:r>
    </w:p>
    <w:p w:rsidR="00203312" w:rsidRDefault="005B57B8" w:rsidP="005B57B8">
      <w:pPr>
        <w:pStyle w:val="1"/>
        <w:rPr>
          <w:lang w:val="en-CA"/>
        </w:rPr>
      </w:pPr>
      <w:r>
        <w:rPr>
          <w:lang w:val="en-CA"/>
        </w:rPr>
        <w:t>Time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5B57B8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time_t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t = </w:t>
      </w:r>
      <w:proofErr w:type="gram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(</w:t>
      </w:r>
      <w:proofErr w:type="gram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0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number of second from 1970-1-1 0 o'clock.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5B57B8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time_t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aw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(&amp;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aw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t is equal to </w:t>
      </w:r>
      <w:proofErr w:type="spellStart"/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rawtime</w:t>
      </w:r>
      <w:proofErr w:type="spellEnd"/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;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char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mp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[</w:t>
      </w:r>
      <w:proofErr w:type="gram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64]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f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mp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5B57B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sizeof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mp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, 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B57B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%Y/%m/%d %X %A the %j day %z"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local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&amp;t)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2018/06/16 20:51:44 Saturday the 167 day -0400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struct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5B57B8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tm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*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info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info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local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&amp;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aw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rintf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5B57B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Current local time and date: %s"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asc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info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Current local time and date: Sat Jun 16 20:51:44 2018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Default="005B57B8" w:rsidP="005B57B8"/>
    <w:p w:rsidR="005B57B8" w:rsidRPr="008B7599" w:rsidRDefault="00544CF2" w:rsidP="00544CF2">
      <w:pPr>
        <w:pStyle w:val="1"/>
      </w:pPr>
      <w:r>
        <w:t>String</w:t>
      </w:r>
    </w:p>
    <w:p w:rsidR="008B7599" w:rsidRPr="001E37CC" w:rsidRDefault="000A56BF" w:rsidP="001E37CC">
      <w:pPr>
        <w:pStyle w:val="2"/>
      </w:pPr>
      <w:r w:rsidRPr="001E37CC">
        <w:t>S</w:t>
      </w:r>
      <w:r w:rsidR="008B7599" w:rsidRPr="001E37CC">
        <w:t>tring</w:t>
      </w:r>
      <w:r w:rsidRPr="001E37CC">
        <w:t xml:space="preserve"> to </w:t>
      </w:r>
      <w:r w:rsidR="001F5AEB" w:rsidRPr="001E37CC">
        <w:t>Integer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HEX string to integer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value = 0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s = </w:t>
      </w:r>
      <w:r w:rsidRPr="00982B5E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7fffffff"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i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0, 16)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982B5E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9ba2ef03"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cannot use </w:t>
      </w:r>
      <w:proofErr w:type="spellStart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stoi</w:t>
      </w:r>
      <w:proofErr w:type="spellEnd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, because out of range.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value is 0x9ba2ef03 also -1683820797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0, 16)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982B5E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9ba2ef03"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982B5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size_t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8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&amp;</w:t>
      </w:r>
      <w:proofErr w:type="spell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16)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982B5E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9ba 2ef03"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3; value is 0x000009ba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&amp;</w:t>
      </w:r>
      <w:proofErr w:type="spell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16);  </w:t>
      </w:r>
    </w:p>
    <w:p w:rsidR="00BE2A93" w:rsidRDefault="00BE2A93" w:rsidP="00BE2A93"/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DEC string to integer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value = 0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s = </w:t>
      </w:r>
      <w:r w:rsidRPr="000A56B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2147483647"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i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)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s = </w:t>
      </w:r>
      <w:r w:rsidRPr="000A56B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2611146499"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cannot use </w:t>
      </w:r>
      <w:proofErr w:type="spellStart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stoi</w:t>
      </w:r>
      <w:proofErr w:type="spellEnd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, because out of range.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value is 0x9ba2ef03 also -1683820797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);  </w:t>
      </w:r>
    </w:p>
    <w:p w:rsidR="000A56BF" w:rsidRPr="000A56BF" w:rsidRDefault="000A56BF" w:rsidP="008A3735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uv</w:t>
      </w:r>
      <w:proofErr w:type="spellEnd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2611146499;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unsigned </w:t>
      </w:r>
      <w:r w:rsidRPr="000A56B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uv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)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0A56B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2611146499"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0A56B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size_t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10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&amp;</w:t>
      </w: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0A56B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2611 146499"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4; value is 2611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&amp;</w:t>
      </w: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0A56BF" w:rsidRDefault="001E37CC" w:rsidP="001E37CC">
      <w:pPr>
        <w:pStyle w:val="2"/>
      </w:pPr>
      <w:r>
        <w:t>Integer to string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Integer to HEX string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gram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&lt;&lt; </w:t>
      </w:r>
      <w:proofErr w:type="gram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gram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hex &lt;&lt; 0x123efb9a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result is "123efb9a"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gram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gram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result = </w:t>
      </w: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.str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&lt;&lt; std::hex &lt;&lt; 0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result is "123efb9a0"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.str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clear data in </w:t>
      </w:r>
      <w:proofErr w:type="spellStart"/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.str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r w:rsidRPr="00D227DD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"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&lt;&lt; std::hex &lt;&lt; 0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result is "0"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.str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1E37CC" w:rsidRDefault="001E37CC" w:rsidP="00BE2A93"/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Integer to DEC string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2147483647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string 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INT_MAX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0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0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-2147483648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INT_MAX + 1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2147483648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unsigned </w:t>
      </w:r>
      <w:r w:rsidRPr="00643E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INT_MAX + 1)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-2147483648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INT_MIN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123456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123456);  </w:t>
      </w:r>
    </w:p>
    <w:p w:rsidR="00D227DD" w:rsidRDefault="00E73C06" w:rsidP="00E73C06">
      <w:pPr>
        <w:pStyle w:val="2"/>
      </w:pPr>
      <w:r>
        <w:t>Split string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string&gt; mySplit(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s,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delim) {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vector&lt;string&gt; res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last = 0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first =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find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last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first != -1) {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       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_back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ubstr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last, first - last)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last = first +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.size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first =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find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last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_back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ubstr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last,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last)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res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string&gt;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ySplit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s,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char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 {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vector&lt;string&gt; res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last = 0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first =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find_first_of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last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first != -1) {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_back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ubstr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last, first - last)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last = first + 1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first =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find_first_of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last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_back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ubstr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last,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last)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res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7435E1" w:rsidRDefault="007435E1" w:rsidP="007435E1">
      <w:pPr>
        <w:pStyle w:val="2"/>
      </w:pPr>
      <w:r>
        <w:t>Match substring</w:t>
      </w:r>
    </w:p>
    <w:p w:rsidR="001674CC" w:rsidRPr="001674CC" w:rsidRDefault="001674CC" w:rsidP="001674CC">
      <w:pPr>
        <w:pStyle w:val="3"/>
      </w:pPr>
      <w:r>
        <w:t>KMP</w:t>
      </w:r>
    </w:p>
    <w:p w:rsidR="00F42EC3" w:rsidRPr="00F42EC3" w:rsidRDefault="00F42EC3" w:rsidP="00F42EC3">
      <w:r>
        <w:t>find x in s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7435E1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size_t</w:t>
      </w:r>
      <w:proofErr w:type="spell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findPatternKMP</w:t>
      </w:r>
      <w:proofErr w:type="spell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s,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x)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empty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|| </w:t>
      </w:r>
      <w:proofErr w:type="spell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&lt; </w:t>
      </w:r>
      <w:proofErr w:type="spell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-1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get prefix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vector&lt;</w:t>
      </w:r>
      <w:r w:rsidRPr="007435E1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jump(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, 0)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 = 1, j = 0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i &lt; 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x[i] == x[j])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jump[i] = j + 1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++j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++i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j == 0)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++i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j = </w:t>
      </w:r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ump[</w:t>
      </w:r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 - 1]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match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j = 0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i = 0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i &lt; 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s[i] == x[j])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++j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++i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j == 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 - j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 !</w:t>
      </w:r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= 0) 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                j = </w:t>
      </w:r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ump[</w:t>
      </w:r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 - 1]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++i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-1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7435E1" w:rsidRDefault="001674CC" w:rsidP="001674CC">
      <w:pPr>
        <w:pStyle w:val="3"/>
      </w:pPr>
      <w:r>
        <w:t>Robin K</w:t>
      </w:r>
      <w:r w:rsidR="00566930">
        <w:t>arp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size_t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obinKarp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s,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x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{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empty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||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&lt;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-1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unsigned 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cha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pattern = 0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unsigned 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cha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 = 0; i &lt; 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++i) {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pattern ^= x[i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^= s[i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^= s[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1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 = 0; i &lt;= 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++i) {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^= </w:t>
      </w:r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[</w:t>
      </w:r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 +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1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pattern ==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 {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match =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true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j = 0; j &lt; 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++j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[</w:t>
      </w:r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 + j] != x[j]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    match =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alse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match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^= s[i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-1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566930" w:rsidRPr="00566930" w:rsidRDefault="00566930" w:rsidP="00566930"/>
    <w:p w:rsidR="00643E06" w:rsidRDefault="00643E06" w:rsidP="00AD4ED0">
      <w:bookmarkStart w:id="0" w:name="_GoBack"/>
      <w:bookmarkEnd w:id="0"/>
    </w:p>
    <w:p w:rsidR="00043DBE" w:rsidRDefault="00043DBE" w:rsidP="00BE2A93"/>
    <w:p w:rsidR="00982B5E" w:rsidRDefault="00982B5E" w:rsidP="00BE2A93"/>
    <w:p w:rsidR="00982B5E" w:rsidRPr="00BE2A93" w:rsidRDefault="00982B5E" w:rsidP="00BE2A93"/>
    <w:p w:rsidR="000B30FF" w:rsidRPr="000B30FF" w:rsidRDefault="000B30FF" w:rsidP="000B30FF"/>
    <w:p w:rsidR="00544CF2" w:rsidRPr="00544CF2" w:rsidRDefault="00544CF2" w:rsidP="00544CF2"/>
    <w:sectPr w:rsidR="00544CF2" w:rsidRPr="00544CF2" w:rsidSect="00021592">
      <w:footerReference w:type="default" r:id="rId7"/>
      <w:pgSz w:w="12240" w:h="15840" w:code="1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7CA9" w:rsidRDefault="004E7CA9" w:rsidP="00901698">
      <w:pPr>
        <w:spacing w:after="0" w:line="240" w:lineRule="auto"/>
      </w:pPr>
      <w:r>
        <w:separator/>
      </w:r>
    </w:p>
  </w:endnote>
  <w:endnote w:type="continuationSeparator" w:id="0">
    <w:p w:rsidR="004E7CA9" w:rsidRDefault="004E7CA9" w:rsidP="009016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1698" w:rsidRDefault="00901698">
    <w:pPr>
      <w:pStyle w:val="a7"/>
    </w:pPr>
    <w:r>
      <w:t xml:space="preserve">Make code better: </w:t>
    </w:r>
    <w:r w:rsidRPr="00901698">
      <w:t>http://www.planetb.ca/syntax-highlight-word</w:t>
    </w:r>
  </w:p>
  <w:p w:rsidR="00901698" w:rsidRDefault="0090169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7CA9" w:rsidRDefault="004E7CA9" w:rsidP="00901698">
      <w:pPr>
        <w:spacing w:after="0" w:line="240" w:lineRule="auto"/>
      </w:pPr>
      <w:r>
        <w:separator/>
      </w:r>
    </w:p>
  </w:footnote>
  <w:footnote w:type="continuationSeparator" w:id="0">
    <w:p w:rsidR="004E7CA9" w:rsidRDefault="004E7CA9" w:rsidP="009016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94E06"/>
    <w:multiLevelType w:val="multilevel"/>
    <w:tmpl w:val="1C403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1E09D5"/>
    <w:multiLevelType w:val="multilevel"/>
    <w:tmpl w:val="A81CE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92D3F93"/>
    <w:multiLevelType w:val="multilevel"/>
    <w:tmpl w:val="5BF89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570562"/>
    <w:multiLevelType w:val="multilevel"/>
    <w:tmpl w:val="49B03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DB66B9F"/>
    <w:multiLevelType w:val="multilevel"/>
    <w:tmpl w:val="01DA5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4716FA"/>
    <w:multiLevelType w:val="multilevel"/>
    <w:tmpl w:val="60B80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7C7035C"/>
    <w:multiLevelType w:val="multilevel"/>
    <w:tmpl w:val="438830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D035989"/>
    <w:multiLevelType w:val="multilevel"/>
    <w:tmpl w:val="639E0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6"/>
  </w:num>
  <w:num w:numId="5">
    <w:abstractNumId w:val="0"/>
  </w:num>
  <w:num w:numId="6">
    <w:abstractNumId w:val="1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zNzA1tDQDAksTYyUdpeDU4uLM/DyQAuNaAM6XapksAAAA"/>
  </w:docVars>
  <w:rsids>
    <w:rsidRoot w:val="00203312"/>
    <w:rsid w:val="00021592"/>
    <w:rsid w:val="00043DBE"/>
    <w:rsid w:val="000A56BF"/>
    <w:rsid w:val="000B30FF"/>
    <w:rsid w:val="0015481D"/>
    <w:rsid w:val="001674CC"/>
    <w:rsid w:val="00182D11"/>
    <w:rsid w:val="001E37CC"/>
    <w:rsid w:val="001F12B6"/>
    <w:rsid w:val="001F2AC9"/>
    <w:rsid w:val="001F5AEB"/>
    <w:rsid w:val="00203312"/>
    <w:rsid w:val="003171E6"/>
    <w:rsid w:val="00364522"/>
    <w:rsid w:val="004E7CA9"/>
    <w:rsid w:val="00544CF2"/>
    <w:rsid w:val="00566930"/>
    <w:rsid w:val="005B57B8"/>
    <w:rsid w:val="00643E06"/>
    <w:rsid w:val="006A4AEF"/>
    <w:rsid w:val="007305F2"/>
    <w:rsid w:val="007435E1"/>
    <w:rsid w:val="0079453E"/>
    <w:rsid w:val="008905CC"/>
    <w:rsid w:val="008A3735"/>
    <w:rsid w:val="008B7599"/>
    <w:rsid w:val="008D1EF3"/>
    <w:rsid w:val="008E3026"/>
    <w:rsid w:val="00901698"/>
    <w:rsid w:val="00920ABD"/>
    <w:rsid w:val="00982B5E"/>
    <w:rsid w:val="00AD4ED0"/>
    <w:rsid w:val="00B22BCB"/>
    <w:rsid w:val="00BE20C6"/>
    <w:rsid w:val="00BE2A93"/>
    <w:rsid w:val="00CE7A4A"/>
    <w:rsid w:val="00CF79B1"/>
    <w:rsid w:val="00D227DD"/>
    <w:rsid w:val="00E56B4D"/>
    <w:rsid w:val="00E73C06"/>
    <w:rsid w:val="00E77F92"/>
    <w:rsid w:val="00F42EC3"/>
    <w:rsid w:val="00F755F0"/>
    <w:rsid w:val="00FF3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708E03"/>
  <w15:chartTrackingRefBased/>
  <w15:docId w15:val="{449CB164-B545-42B5-A86F-3466E4EDF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F2A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7599"/>
    <w:pPr>
      <w:keepNext/>
      <w:keepLines/>
      <w:snapToGrid w:val="0"/>
      <w:spacing w:before="240" w:after="120" w:line="240" w:lineRule="atLeast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B30FF"/>
    <w:pPr>
      <w:keepNext/>
      <w:keepLines/>
      <w:snapToGrid w:val="0"/>
      <w:spacing w:before="120" w:after="60" w:line="240" w:lineRule="atLeast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674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8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1"/>
    <w:next w:val="a"/>
    <w:qFormat/>
    <w:rsid w:val="0015481D"/>
    <w:pPr>
      <w:widowControl/>
      <w:autoSpaceDE w:val="0"/>
      <w:autoSpaceDN w:val="0"/>
      <w:adjustRightInd w:val="0"/>
      <w:spacing w:line="360" w:lineRule="auto"/>
      <w:jc w:val="center"/>
    </w:pPr>
    <w:rPr>
      <w:rFonts w:ascii="Times New Roman" w:eastAsia="宋体" w:hAnsi="Times New Roman"/>
      <w:bCs w:val="0"/>
      <w:color w:val="000000"/>
      <w:kern w:val="0"/>
      <w:sz w:val="32"/>
      <w:szCs w:val="32"/>
      <w:lang w:val="en-CA" w:eastAsia="en-US"/>
    </w:rPr>
  </w:style>
  <w:style w:type="character" w:customStyle="1" w:styleId="10">
    <w:name w:val="标题 1 字符"/>
    <w:basedOn w:val="a0"/>
    <w:link w:val="1"/>
    <w:uiPriority w:val="9"/>
    <w:rsid w:val="008B7599"/>
    <w:rPr>
      <w:b/>
      <w:bCs/>
      <w:kern w:val="44"/>
      <w:sz w:val="44"/>
      <w:szCs w:val="44"/>
    </w:rPr>
  </w:style>
  <w:style w:type="paragraph" w:customStyle="1" w:styleId="FirstParagraph">
    <w:name w:val="First Paragraph"/>
    <w:basedOn w:val="a"/>
    <w:next w:val="a"/>
    <w:qFormat/>
    <w:rsid w:val="0015481D"/>
    <w:pPr>
      <w:spacing w:line="360" w:lineRule="auto"/>
    </w:pPr>
    <w:rPr>
      <w:rFonts w:ascii="Times New Roman" w:hAnsi="Times New Roman"/>
      <w:color w:val="000000"/>
      <w:sz w:val="24"/>
      <w:szCs w:val="24"/>
    </w:rPr>
  </w:style>
  <w:style w:type="paragraph" w:styleId="a3">
    <w:name w:val="Title"/>
    <w:basedOn w:val="a"/>
    <w:next w:val="a"/>
    <w:link w:val="a4"/>
    <w:uiPriority w:val="10"/>
    <w:qFormat/>
    <w:rsid w:val="002033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2033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datatypes">
    <w:name w:val="datatypes"/>
    <w:basedOn w:val="a0"/>
    <w:rsid w:val="005B57B8"/>
  </w:style>
  <w:style w:type="character" w:customStyle="1" w:styleId="comment">
    <w:name w:val="comment"/>
    <w:basedOn w:val="a0"/>
    <w:rsid w:val="005B57B8"/>
  </w:style>
  <w:style w:type="character" w:customStyle="1" w:styleId="keyword">
    <w:name w:val="keyword"/>
    <w:basedOn w:val="a0"/>
    <w:rsid w:val="005B57B8"/>
  </w:style>
  <w:style w:type="character" w:customStyle="1" w:styleId="string">
    <w:name w:val="string"/>
    <w:basedOn w:val="a0"/>
    <w:rsid w:val="005B57B8"/>
  </w:style>
  <w:style w:type="paragraph" w:styleId="a5">
    <w:name w:val="header"/>
    <w:basedOn w:val="a"/>
    <w:link w:val="a6"/>
    <w:uiPriority w:val="99"/>
    <w:unhideWhenUsed/>
    <w:rsid w:val="0090169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901698"/>
  </w:style>
  <w:style w:type="paragraph" w:styleId="a7">
    <w:name w:val="footer"/>
    <w:basedOn w:val="a"/>
    <w:link w:val="a8"/>
    <w:uiPriority w:val="99"/>
    <w:unhideWhenUsed/>
    <w:rsid w:val="0090169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901698"/>
  </w:style>
  <w:style w:type="character" w:customStyle="1" w:styleId="20">
    <w:name w:val="标题 2 字符"/>
    <w:basedOn w:val="a0"/>
    <w:link w:val="2"/>
    <w:uiPriority w:val="9"/>
    <w:rsid w:val="000B30FF"/>
    <w:rPr>
      <w:rFonts w:asciiTheme="majorHAnsi" w:eastAsiaTheme="majorEastAsia" w:hAnsiTheme="majorHAnsi" w:cstheme="majorBidi"/>
      <w:color w:val="2F5496" w:themeColor="accent1" w:themeShade="BF"/>
      <w:sz w:val="32"/>
      <w:szCs w:val="26"/>
    </w:rPr>
  </w:style>
  <w:style w:type="paragraph" w:styleId="a9">
    <w:name w:val="Balloon Text"/>
    <w:basedOn w:val="a"/>
    <w:link w:val="aa"/>
    <w:uiPriority w:val="99"/>
    <w:semiHidden/>
    <w:unhideWhenUsed/>
    <w:rsid w:val="008A3735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8A3735"/>
    <w:rPr>
      <w:rFonts w:ascii="Microsoft YaHei UI" w:eastAsia="Microsoft YaHei UI"/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1674CC"/>
    <w:rPr>
      <w:rFonts w:asciiTheme="majorHAnsi" w:eastAsiaTheme="majorEastAsia" w:hAnsiTheme="majorHAnsi" w:cstheme="majorBidi"/>
      <w:color w:val="1F3763" w:themeColor="accent1" w:themeShade="7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6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4</Pages>
  <Words>695</Words>
  <Characters>3964</Characters>
  <Application>Microsoft Office Word</Application>
  <DocSecurity>0</DocSecurity>
  <Lines>33</Lines>
  <Paragraphs>9</Paragraphs>
  <ScaleCrop>false</ScaleCrop>
  <Company/>
  <LinksUpToDate>false</LinksUpToDate>
  <CharactersWithSpaces>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RAY</dc:creator>
  <cp:keywords/>
  <dc:description/>
  <cp:lastModifiedBy>HUANG RAY</cp:lastModifiedBy>
  <cp:revision>23</cp:revision>
  <cp:lastPrinted>2018-06-17T01:45:00Z</cp:lastPrinted>
  <dcterms:created xsi:type="dcterms:W3CDTF">2018-06-17T00:55:00Z</dcterms:created>
  <dcterms:modified xsi:type="dcterms:W3CDTF">2018-06-17T23:38:00Z</dcterms:modified>
</cp:coreProperties>
</file>